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internship-application-letter"/>
    <w:p>
      <w:pPr>
        <w:pStyle w:val="Heading1"/>
      </w:pPr>
      <w:r>
        <w:t xml:space="preserve">INTERNSHIP APPLICATION LETTER</w:t>
      </w:r>
    </w:p>
    <w:bookmarkStart w:id="20" w:name="Xd99130bfae359fe063b73c0b48287905e70ed04"/>
    <w:p>
      <w:pPr>
        <w:pStyle w:val="Heading2"/>
      </w:pPr>
      <w:r>
        <w:t xml:space="preserve">Carpenter Internship Application for Switzerland Zurich</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ear Hiring Manager,</w:t>
      </w:r>
    </w:p>
    <w:p>
      <w:pPr>
        <w:pStyle w:val="BodyText"/>
      </w:pPr>
      <w:r>
        <w:t xml:space="preserve">I am writing with profound enthusiasm to submit my Internship Application Letter for the Carpenter Internship position at your esteemed construction and woodworking firm in Switzerland Zurich. As a dedicated aspiring craftsman deeply committed to mastering traditional and modern carpentry techniques, I am eager to contribute my skills while learning from Switzerland's renowned precision craftsmanship in the heart of Zurich.</w:t>
      </w:r>
    </w:p>
    <w:bookmarkStart w:id="22" w:name="X83abd87d64a1e94490af7e095986d2658e1c869"/>
    <w:p>
      <w:pPr>
        <w:pStyle w:val="Heading3"/>
      </w:pPr>
      <w:r>
        <w:t xml:space="preserve">My Passion for Carpentry and Switzerland's Craftsmanship Legacy</w:t>
      </w:r>
    </w:p>
    <w:p>
      <w:pPr>
        <w:pStyle w:val="FirstParagraph"/>
      </w:pPr>
      <w:r>
        <w:t xml:space="preserve">Throughout my carpentry training at [Your Vocational School/Institution], I've developed a deep appreciation for the meticulous nature of woodworking—a craft where precision transforms raw materials into functional art. This passion intensified when studying Swiss craftsmanship history, particularly the legacy of Zurich's historic timber-framed buildings and the country's global reputation for architectural excellence. Switzerland Zurich represents more than just a location; it symbolizes a living tradition where every joint, finish, and structure embodies centuries of skill passed through generations. My decision to pursue an internship in Switzerland Zurich stems from this cultural reverence—this is where I aim to immerse myself in the standards that define world-class carpentry.</w:t>
      </w:r>
    </w:p>
    <w:bookmarkEnd w:id="22"/>
    <w:bookmarkStart w:id="23" w:name="Xc6596ea84f812191b429f97c31defeb55b8773d"/>
    <w:p>
      <w:pPr>
        <w:pStyle w:val="Heading3"/>
      </w:pPr>
      <w:r>
        <w:t xml:space="preserve">Relevant Skills and Technical Competencies</w:t>
      </w:r>
    </w:p>
    <w:p>
      <w:pPr>
        <w:pStyle w:val="FirstParagraph"/>
      </w:pPr>
      <w:r>
        <w:t xml:space="preserve">As a highly motivated Carpenter candidate, I possess comprehensive hands-on experience across critical carpentry domains essential for your Zurich operations:</w:t>
      </w:r>
    </w:p>
    <w:p>
      <w:pPr>
        <w:numPr>
          <w:ilvl w:val="0"/>
          <w:numId w:val="1001"/>
        </w:numPr>
        <w:pStyle w:val="Compact"/>
      </w:pPr>
      <w:r>
        <w:rPr>
          <w:bCs/>
          <w:b/>
        </w:rPr>
        <w:t xml:space="preserve">Structural Expertise:</w:t>
      </w:r>
      <w:r>
        <w:t xml:space="preserve"> </w:t>
      </w:r>
      <w:r>
        <w:t xml:space="preserve">Proficient in framing, roof construction, and load-bearing techniques through [Number] apprenticeship hours at [Previous Workplace]</w:t>
      </w:r>
    </w:p>
    <w:p>
      <w:pPr>
        <w:numPr>
          <w:ilvl w:val="0"/>
          <w:numId w:val="1001"/>
        </w:numPr>
        <w:pStyle w:val="Compact"/>
      </w:pPr>
      <w:r>
        <w:rPr>
          <w:bCs/>
          <w:b/>
        </w:rPr>
        <w:t xml:space="preserve">Tool Mastery:</w:t>
      </w:r>
      <w:r>
        <w:t xml:space="preserve"> </w:t>
      </w:r>
      <w:r>
        <w:t xml:space="preserve">Advanced competency with both traditional (chisels, hand saws) and modern power tools (CNC routers, panel saws), emphasizing safety protocols aligned with Swiss workplace standards</w:t>
      </w:r>
    </w:p>
    <w:p>
      <w:pPr>
        <w:numPr>
          <w:ilvl w:val="0"/>
          <w:numId w:val="1001"/>
        </w:numPr>
        <w:pStyle w:val="Compact"/>
      </w:pPr>
      <w:r>
        <w:rPr>
          <w:bCs/>
          <w:b/>
        </w:rPr>
        <w:t xml:space="preserve">Material Knowledge:</w:t>
      </w:r>
      <w:r>
        <w:t xml:space="preserve"> </w:t>
      </w:r>
      <w:r>
        <w:t xml:space="preserve">Extensive understanding of sustainable wood species native to Alpine regions (e.g., pine, spruce), including moisture management and grain analysis</w:t>
      </w:r>
    </w:p>
    <w:p>
      <w:pPr>
        <w:numPr>
          <w:ilvl w:val="0"/>
          <w:numId w:val="1001"/>
        </w:numPr>
        <w:pStyle w:val="Compact"/>
      </w:pPr>
      <w:r>
        <w:rPr>
          <w:bCs/>
          <w:b/>
        </w:rPr>
        <w:t xml:space="preserve">Finishing Precision:</w:t>
      </w:r>
      <w:r>
        <w:t xml:space="preserve"> </w:t>
      </w:r>
      <w:r>
        <w:t xml:space="preserve">Experience in staining, lacquering, and detailing for high-end interiors—critical for Zurich's luxury residential projects</w:t>
      </w:r>
    </w:p>
    <w:p>
      <w:pPr>
        <w:pStyle w:val="FirstParagraph"/>
      </w:pPr>
      <w:r>
        <w:t xml:space="preserve">My final year project involved reconstructing a historical Swiss-style alpine cabin facade using authentic joinery techniques. This required studying [Specific Swiss Craftsmanship Resource], which deepened my respect for the cultural context of woodworking in Switzerland Zurich—a connection I am eager to honor through practical application.</w:t>
      </w:r>
    </w:p>
    <w:bookmarkEnd w:id="23"/>
    <w:bookmarkStart w:id="24" w:name="Xa639cb55fd158ba67e736d8c30193c7f42f122c"/>
    <w:p>
      <w:pPr>
        <w:pStyle w:val="Heading3"/>
      </w:pPr>
      <w:r>
        <w:t xml:space="preserve">Why Switzerland Zurich? Cultural and Professional Alignment</w:t>
      </w:r>
    </w:p>
    <w:p>
      <w:pPr>
        <w:pStyle w:val="FirstParagraph"/>
      </w:pPr>
      <w:r>
        <w:t xml:space="preserve">Zurich is not merely my destination—it's a philosophical alignment with my craft philosophy. The Swiss commitment to "Swiss Made" excellence mirrors my personal ethos: attention to detail, longevity of work, and respect for natural materials. I've researched Zurich's architectural landscape—from the timbered facades of the Old Town (Altstadt) to contemporary eco-buildings in Seefeld—and am particularly inspired by how your firm integrates sustainable practices like reclaimed wood sourcing. In Switzerland Zurich, craftsmanship is an art form preserved through strict apprenticeship systems that prioritize skill over speed. I seek to learn this system firsthand, as my previous training lacked such immersive cultural context.</w:t>
      </w:r>
    </w:p>
    <w:p>
      <w:pPr>
        <w:pStyle w:val="BodyText"/>
      </w:pPr>
      <w:r>
        <w:t xml:space="preserve">Moreover, the Swiss emphasis on bilingual proficiency (German/French) and international collaboration resonates with my own language skills. I am fluent in English and have intermediate German (B1 level), with active coursework to achieve workplace fluency—ensuring seamless integration into your team dynamics within Switzerland Zurich's multicultural environment.</w:t>
      </w:r>
    </w:p>
    <w:bookmarkEnd w:id="24"/>
    <w:bookmarkStart w:id="25" w:name="value-i-will-bring-to-your-team"/>
    <w:p>
      <w:pPr>
        <w:pStyle w:val="Heading3"/>
      </w:pPr>
      <w:r>
        <w:t xml:space="preserve">Value I Will Bring to Your Team</w:t>
      </w:r>
    </w:p>
    <w:p>
      <w:pPr>
        <w:pStyle w:val="FirstParagraph"/>
      </w:pPr>
      <w:r>
        <w:t xml:space="preserve">My internship is not merely about learning—it's about contributing from day one. I bring:</w:t>
      </w:r>
    </w:p>
    <w:p>
      <w:pPr>
        <w:numPr>
          <w:ilvl w:val="0"/>
          <w:numId w:val="1002"/>
        </w:numPr>
        <w:pStyle w:val="Compact"/>
      </w:pPr>
      <w:r>
        <w:rPr>
          <w:bCs/>
          <w:b/>
        </w:rPr>
        <w:t xml:space="preserve">Energy for Precision Work:</w:t>
      </w:r>
      <w:r>
        <w:t xml:space="preserve"> </w:t>
      </w:r>
      <w:r>
        <w:t xml:space="preserve">Thrive in detail-oriented tasks like fine joinery, where a fraction of a millimeter matters</w:t>
      </w:r>
    </w:p>
    <w:p>
      <w:pPr>
        <w:numPr>
          <w:ilvl w:val="0"/>
          <w:numId w:val="1002"/>
        </w:numPr>
        <w:pStyle w:val="Compact"/>
      </w:pPr>
      <w:r>
        <w:rPr>
          <w:bCs/>
          <w:b/>
        </w:rPr>
        <w:t xml:space="preserve">Sustainability Mindset:</w:t>
      </w:r>
      <w:r>
        <w:t xml:space="preserve"> </w:t>
      </w:r>
      <w:r>
        <w:t xml:space="preserve">Proven experience with eco-friendly practices (e.g., zero-waste layout planning at [Previous Project])</w:t>
      </w:r>
    </w:p>
    <w:p>
      <w:pPr>
        <w:numPr>
          <w:ilvl w:val="0"/>
          <w:numId w:val="1002"/>
        </w:numPr>
        <w:pStyle w:val="Compact"/>
      </w:pPr>
      <w:r>
        <w:rPr>
          <w:bCs/>
          <w:b/>
        </w:rPr>
        <w:t xml:space="preserve">Adaptability to Swiss Work Culture:</w:t>
      </w:r>
      <w:r>
        <w:t xml:space="preserve"> </w:t>
      </w:r>
      <w:r>
        <w:t xml:space="preserve">Respect for punctuality, structured workflows, and collaborative problem-solving—values deeply embedded in Zurich's professional landscape</w:t>
      </w:r>
    </w:p>
    <w:p>
      <w:pPr>
        <w:pStyle w:val="FirstParagraph"/>
      </w:pPr>
      <w:r>
        <w:t xml:space="preserve">I understand that Switzerland Zurich values integrity as much as skill. In my last role, I was entrusted with quality control for all carpentry work on a multi-family housing project—a responsibility that honed my accountability under Swiss-style standards.</w:t>
      </w:r>
    </w:p>
    <w:bookmarkEnd w:id="25"/>
    <w:bookmarkStart w:id="26" w:name="Xcdeee11b159943f4be6508c3db0beecf525b6d1"/>
    <w:p>
      <w:pPr>
        <w:pStyle w:val="Heading3"/>
      </w:pPr>
      <w:r>
        <w:t xml:space="preserve">Commitment to the Swiss Craftsmanship Journey</w:t>
      </w:r>
    </w:p>
    <w:p>
      <w:pPr>
        <w:pStyle w:val="FirstParagraph"/>
      </w:pPr>
      <w:r>
        <w:t xml:space="preserve">My career vision is inseparable from Switzerland's carpentry heritage. I am not seeking a temporary internship—I am pursuing an immersive apprenticeship that will prepare me for a lifelong contribution to this craft in Switzerland Zurich. I have researched your firm's [Mention Specific Project/Philosophy, e.g., "award-winning sustainable housing developments"] and admire how you balance tradition with innovation—a harmony I strive to embody. The prospect of learning from master craftsmen in Zurich, where timber construction meets Alpine aesthetics, represents the pinnacle of my professional aspiration.</w:t>
      </w:r>
    </w:p>
    <w:bookmarkEnd w:id="26"/>
    <w:p>
      <w:pPr>
        <w:pStyle w:val="BodyText"/>
      </w:pPr>
      <w:r>
        <w:t xml:space="preserve">I am prepared to relocate immediately for this opportunity and have already initiated visa process research through Swiss immigration resources. My resume (attached) provides further detail on my qualifications, but I welcome the chance to discuss how my dedication as a Carpenter aligns with your team's vision during an interview at your earliest convenience.</w:t>
      </w:r>
    </w:p>
    <w:p>
      <w:pPr>
        <w:pStyle w:val="BodyText"/>
      </w:pPr>
      <w:r>
        <w:t xml:space="preserve">Thank you for considering this Internship Application Letter. I am deeply honored by the possibility of contributing to Switzerland Zurich’s legacy of excellence and eagerly await the opportunity to discuss how my skills can support your woodworking projects.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This Internship Application Letter for a Carpenter position in Switzerland Zurich reflects my commitment to mastering the art of woodworking within Switzerland's prestigious craftsmanship tra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Switzerland Zurich</dc:title>
  <dc:creator/>
  <dc:language>en</dc:language>
  <cp:keywords/>
  <dcterms:created xsi:type="dcterms:W3CDTF">2025-12-08T03:29:58Z</dcterms:created>
  <dcterms:modified xsi:type="dcterms:W3CDTF">2025-12-08T03:29:58Z</dcterms:modified>
</cp:coreProperties>
</file>

<file path=docProps/custom.xml><?xml version="1.0" encoding="utf-8"?>
<Properties xmlns="http://schemas.openxmlformats.org/officeDocument/2006/custom-properties" xmlns:vt="http://schemas.openxmlformats.org/officeDocument/2006/docPropsVTypes"/>
</file>